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17AC8E" w14:textId="43DDBA8F" w:rsidR="00C945D3" w:rsidRPr="00D368E5" w:rsidRDefault="006263FC" w:rsidP="00D368E5">
      <w:pPr>
        <w:pStyle w:val="Heading1"/>
        <w:jc w:val="center"/>
        <w:rPr>
          <w:sz w:val="48"/>
          <w:szCs w:val="28"/>
          <w:lang w:val="bg-BG"/>
        </w:rPr>
      </w:pPr>
      <w:r>
        <w:rPr>
          <w:sz w:val="48"/>
          <w:szCs w:val="28"/>
        </w:rPr>
        <w:t>Lab</w:t>
      </w:r>
      <w:r w:rsidR="00AD0578" w:rsidRPr="00B34DB9">
        <w:rPr>
          <w:sz w:val="48"/>
          <w:szCs w:val="28"/>
        </w:rPr>
        <w:t>:</w:t>
      </w:r>
      <w:r>
        <w:rPr>
          <w:sz w:val="48"/>
          <w:szCs w:val="28"/>
        </w:rPr>
        <w:t xml:space="preserve"> </w:t>
      </w:r>
      <w:r w:rsidR="00FE6CC4">
        <w:rPr>
          <w:sz w:val="48"/>
          <w:szCs w:val="28"/>
        </w:rPr>
        <w:t>Data Operations in Django with Queries</w:t>
      </w:r>
    </w:p>
    <w:p w14:paraId="5FC0CB9D" w14:textId="56B68A0F" w:rsidR="000A63EB" w:rsidRDefault="00FE6CC4" w:rsidP="00D368E5">
      <w:pPr>
        <w:spacing w:before="0" w:after="0" w:line="360" w:lineRule="auto"/>
        <w:jc w:val="center"/>
        <w:rPr>
          <w:color w:val="FF0000"/>
          <w:u w:val="single"/>
          <w:lang w:val="bg-BG"/>
        </w:rPr>
      </w:pPr>
      <w:r w:rsidRPr="00C51E2C">
        <w:t xml:space="preserve">Submit your solutions </w:t>
      </w:r>
      <w:r w:rsidR="00BE7DD6">
        <w:t>to</w:t>
      </w:r>
      <w:r w:rsidRPr="00C51E2C">
        <w:t xml:space="preserve"> </w:t>
      </w:r>
      <w:r w:rsidRPr="00C51E2C">
        <w:rPr>
          <w:noProof/>
        </w:rPr>
        <w:t xml:space="preserve">the SoftUni </w:t>
      </w:r>
      <w:hyperlink r:id="rId8" w:history="1">
        <w:r w:rsidRPr="00BE7DD6">
          <w:rPr>
            <w:rStyle w:val="Hyperlink"/>
            <w:b/>
            <w:bCs/>
          </w:rPr>
          <w:t>Judge system</w:t>
        </w:r>
      </w:hyperlink>
      <w:r w:rsidRPr="00C51E2C">
        <w:t>.</w:t>
      </w:r>
    </w:p>
    <w:p w14:paraId="7A85C244" w14:textId="77777777" w:rsidR="00D368E5" w:rsidRPr="00D368E5" w:rsidRDefault="00D368E5" w:rsidP="00D368E5">
      <w:pPr>
        <w:spacing w:before="0" w:after="0" w:line="360" w:lineRule="auto"/>
        <w:jc w:val="center"/>
        <w:rPr>
          <w:color w:val="FF0000"/>
          <w:u w:val="single"/>
          <w:lang w:val="bg-BG"/>
        </w:rPr>
      </w:pPr>
    </w:p>
    <w:p w14:paraId="7BB42A7E" w14:textId="273B0328" w:rsidR="000A63EB" w:rsidRDefault="000A63EB" w:rsidP="000A63EB">
      <w:r>
        <w:t xml:space="preserve">For this lab, you are given an </w:t>
      </w:r>
      <w:r w:rsidRPr="00294612">
        <w:rPr>
          <w:b/>
          <w:bCs/>
        </w:rPr>
        <w:t>ORM project skeleton</w:t>
      </w:r>
      <w:r>
        <w:t xml:space="preserve"> (you can download it from </w:t>
      </w:r>
      <w:r w:rsidR="008F59B4" w:rsidRPr="003C04D7">
        <w:t xml:space="preserve">the </w:t>
      </w:r>
      <w:r w:rsidR="008F59B4" w:rsidRPr="00C226DF">
        <w:t xml:space="preserve">current </w:t>
      </w:r>
      <w:r w:rsidR="008F59B4">
        <w:t>lesson</w:t>
      </w:r>
      <w:r w:rsidR="008F59B4" w:rsidRPr="003C04D7">
        <w:t>'s resources</w:t>
      </w:r>
      <w:r>
        <w:t xml:space="preserve">) with </w:t>
      </w:r>
      <w:r w:rsidR="00F91FD1">
        <w:rPr>
          <w:b/>
          <w:bCs/>
        </w:rPr>
        <w:t>one</w:t>
      </w:r>
      <w:r w:rsidRPr="00294612">
        <w:rPr>
          <w:b/>
          <w:bCs/>
        </w:rPr>
        <w:t xml:space="preserve"> model</w:t>
      </w:r>
      <w:r w:rsidR="00F91FD1">
        <w:rPr>
          <w:b/>
          <w:bCs/>
        </w:rPr>
        <w:t xml:space="preserve"> </w:t>
      </w:r>
      <w:r w:rsidR="00F91FD1" w:rsidRPr="00F91FD1">
        <w:t>called</w:t>
      </w:r>
      <w:r>
        <w:t xml:space="preserve"> </w:t>
      </w:r>
      <w:r w:rsidRPr="00294612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Student</w:t>
      </w:r>
      <w:r w:rsidRPr="00294612">
        <w:rPr>
          <w:rFonts w:ascii="Consolas" w:hAnsi="Consolas"/>
          <w:b/>
          <w:bCs/>
        </w:rPr>
        <w:t>"</w:t>
      </w:r>
      <w:r>
        <w:t xml:space="preserve">. </w:t>
      </w:r>
      <w:r w:rsidR="00F91FD1">
        <w:t>It</w:t>
      </w:r>
      <w:r>
        <w:t xml:space="preserve"> consists of the fields: </w:t>
      </w:r>
      <w:r w:rsidRPr="00294612">
        <w:rPr>
          <w:rFonts w:ascii="Consolas" w:hAnsi="Consolas"/>
          <w:b/>
          <w:bCs/>
        </w:rPr>
        <w:t>"</w:t>
      </w:r>
      <w:r w:rsidR="007B47C0">
        <w:rPr>
          <w:rFonts w:ascii="Consolas" w:hAnsi="Consolas"/>
          <w:b/>
          <w:bCs/>
        </w:rPr>
        <w:t>student_id</w:t>
      </w:r>
      <w:r w:rsidRPr="00294612">
        <w:rPr>
          <w:rFonts w:ascii="Consolas" w:hAnsi="Consolas"/>
          <w:b/>
          <w:bCs/>
        </w:rPr>
        <w:t>"</w:t>
      </w:r>
      <w:r>
        <w:t xml:space="preserve">, </w:t>
      </w:r>
      <w:r w:rsidRPr="00294612">
        <w:rPr>
          <w:rFonts w:ascii="Consolas" w:hAnsi="Consolas"/>
          <w:b/>
          <w:bCs/>
        </w:rPr>
        <w:t>"</w:t>
      </w:r>
      <w:r w:rsidR="007B47C0">
        <w:rPr>
          <w:rFonts w:ascii="Consolas" w:hAnsi="Consolas"/>
          <w:b/>
          <w:bCs/>
        </w:rPr>
        <w:t>first_name</w:t>
      </w:r>
      <w:r w:rsidRPr="00294612">
        <w:rPr>
          <w:rFonts w:ascii="Consolas" w:hAnsi="Consolas"/>
          <w:b/>
          <w:bCs/>
        </w:rPr>
        <w:t>"</w:t>
      </w:r>
      <w:r>
        <w:t xml:space="preserve">, </w:t>
      </w:r>
      <w:r w:rsidRPr="00294612">
        <w:rPr>
          <w:rFonts w:ascii="Consolas" w:hAnsi="Consolas"/>
          <w:b/>
          <w:bCs/>
        </w:rPr>
        <w:t>"</w:t>
      </w:r>
      <w:r w:rsidR="007B47C0">
        <w:rPr>
          <w:rFonts w:ascii="Consolas" w:hAnsi="Consolas"/>
          <w:b/>
          <w:bCs/>
        </w:rPr>
        <w:t>last_name</w:t>
      </w:r>
      <w:r w:rsidRPr="00294612">
        <w:rPr>
          <w:rFonts w:ascii="Consolas" w:hAnsi="Consolas"/>
          <w:b/>
          <w:bCs/>
        </w:rPr>
        <w:t>"</w:t>
      </w:r>
      <w:r>
        <w:t xml:space="preserve">, </w:t>
      </w:r>
      <w:r w:rsidRPr="00294612">
        <w:rPr>
          <w:rFonts w:ascii="Consolas" w:hAnsi="Consolas"/>
          <w:b/>
          <w:bCs/>
        </w:rPr>
        <w:t>"</w:t>
      </w:r>
      <w:r w:rsidR="007B47C0">
        <w:rPr>
          <w:rFonts w:ascii="Consolas" w:hAnsi="Consolas"/>
          <w:b/>
          <w:bCs/>
        </w:rPr>
        <w:t>birth_date</w:t>
      </w:r>
      <w:r w:rsidRPr="00294612">
        <w:rPr>
          <w:rFonts w:ascii="Consolas" w:hAnsi="Consolas"/>
          <w:b/>
          <w:bCs/>
        </w:rPr>
        <w:t>"</w:t>
      </w:r>
      <w:r>
        <w:t xml:space="preserve">, and </w:t>
      </w:r>
      <w:r w:rsidRPr="00294612">
        <w:rPr>
          <w:rFonts w:ascii="Consolas" w:hAnsi="Consolas"/>
          <w:b/>
          <w:bCs/>
        </w:rPr>
        <w:t>"</w:t>
      </w:r>
      <w:r w:rsidR="007B47C0">
        <w:rPr>
          <w:rFonts w:ascii="Consolas" w:hAnsi="Consolas"/>
          <w:b/>
          <w:bCs/>
        </w:rPr>
        <w:t>email</w:t>
      </w:r>
      <w:r w:rsidRPr="00294612">
        <w:rPr>
          <w:rFonts w:ascii="Consolas" w:hAnsi="Consolas"/>
          <w:b/>
          <w:bCs/>
        </w:rPr>
        <w:t>"</w:t>
      </w:r>
      <w:r>
        <w:t>.</w:t>
      </w:r>
    </w:p>
    <w:p w14:paraId="030FBAEB" w14:textId="55CEF788" w:rsidR="0079504C" w:rsidRDefault="0079504C" w:rsidP="0079504C">
      <w:pPr>
        <w:pStyle w:val="ListParagraph"/>
        <w:numPr>
          <w:ilvl w:val="0"/>
          <w:numId w:val="15"/>
        </w:numPr>
      </w:pPr>
      <w:r>
        <w:t xml:space="preserve">Make sure your </w:t>
      </w:r>
      <w:r w:rsidRPr="0079504C">
        <w:rPr>
          <w:b/>
          <w:bCs/>
        </w:rPr>
        <w:t>model imports</w:t>
      </w:r>
      <w:r>
        <w:t xml:space="preserve"> </w:t>
      </w:r>
      <w:r w:rsidRPr="0079504C">
        <w:t>are</w:t>
      </w:r>
      <w:r>
        <w:rPr>
          <w:b/>
          <w:bCs/>
        </w:rPr>
        <w:t xml:space="preserve"> following</w:t>
      </w:r>
      <w:r>
        <w:t xml:space="preserve"> the </w:t>
      </w:r>
      <w:r w:rsidRPr="0079504C">
        <w:rPr>
          <w:b/>
          <w:bCs/>
        </w:rPr>
        <w:t>Django</w:t>
      </w:r>
      <w:r>
        <w:t xml:space="preserve"> </w:t>
      </w:r>
      <w:r w:rsidRPr="0079504C">
        <w:rPr>
          <w:b/>
          <w:bCs/>
        </w:rPr>
        <w:t>setup</w:t>
      </w:r>
      <w:r>
        <w:t xml:space="preserve"> part in the </w:t>
      </w:r>
      <w:r w:rsidRPr="00DB260C">
        <w:rPr>
          <w:rFonts w:ascii="Consolas" w:hAnsi="Consolas"/>
          <w:b/>
          <w:bCs/>
        </w:rPr>
        <w:t>caller.py</w:t>
      </w:r>
      <w:r>
        <w:t xml:space="preserve"> file!</w:t>
      </w:r>
    </w:p>
    <w:p w14:paraId="13693FFC" w14:textId="641A93F1" w:rsidR="001B525B" w:rsidRPr="0079504C" w:rsidRDefault="001B525B" w:rsidP="001B525B">
      <w:pPr>
        <w:pStyle w:val="ListParagraph"/>
        <w:ind w:left="426"/>
      </w:pPr>
      <w:r>
        <w:rPr>
          <w:noProof/>
        </w:rPr>
        <w:drawing>
          <wp:inline distT="0" distB="0" distL="0" distR="0" wp14:anchorId="6AAA6A00" wp14:editId="03AF9CE8">
            <wp:extent cx="4986020" cy="1977297"/>
            <wp:effectExtent l="190500" t="190500" r="176530" b="175895"/>
            <wp:docPr id="534940027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4940027" name="Picture 1" descr="A screen 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12320" cy="19877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F3F4E9" w14:textId="6044EF3A" w:rsidR="004E4168" w:rsidRDefault="007B47C0" w:rsidP="00FE6CC4">
      <w:pPr>
        <w:pStyle w:val="Heading2"/>
      </w:pPr>
      <w:r>
        <w:t>Add Students</w:t>
      </w:r>
    </w:p>
    <w:p w14:paraId="6B3A16D4" w14:textId="349521D2" w:rsidR="006727AA" w:rsidRDefault="00535711" w:rsidP="006727AA">
      <w:r>
        <w:t xml:space="preserve">Create a function called </w:t>
      </w:r>
      <w:r w:rsidRPr="00535711">
        <w:rPr>
          <w:rFonts w:ascii="Consolas" w:hAnsi="Consolas"/>
          <w:b/>
          <w:bCs/>
        </w:rPr>
        <w:t>"add_students"</w:t>
      </w:r>
      <w:r>
        <w:t xml:space="preserve"> that </w:t>
      </w:r>
      <w:r w:rsidR="00EE4032">
        <w:t>add</w:t>
      </w:r>
      <w:r>
        <w:t>s</w:t>
      </w:r>
      <w:r w:rsidR="00EE4032">
        <w:t xml:space="preserve"> </w:t>
      </w:r>
      <w:r>
        <w:t>the given</w:t>
      </w:r>
      <w:r w:rsidR="00EE4032">
        <w:t xml:space="preserve"> records to the students' database table:</w:t>
      </w:r>
    </w:p>
    <w:tbl>
      <w:tblPr>
        <w:tblStyle w:val="TableGrid0"/>
        <w:tblW w:w="6885" w:type="dxa"/>
        <w:tblInd w:w="143" w:type="dxa"/>
        <w:tblCellMar>
          <w:top w:w="44" w:type="dxa"/>
          <w:left w:w="107" w:type="dxa"/>
          <w:right w:w="60" w:type="dxa"/>
        </w:tblCellMar>
        <w:tblLook w:val="04A0" w:firstRow="1" w:lastRow="0" w:firstColumn="1" w:lastColumn="0" w:noHBand="0" w:noVBand="1"/>
      </w:tblPr>
      <w:tblGrid>
        <w:gridCol w:w="1377"/>
        <w:gridCol w:w="1377"/>
        <w:gridCol w:w="1256"/>
        <w:gridCol w:w="1377"/>
        <w:gridCol w:w="3554"/>
      </w:tblGrid>
      <w:tr w:rsidR="00EE4032" w:rsidRPr="00741B20" w14:paraId="0AADBC38" w14:textId="0E04BA7C" w:rsidTr="00EE4032">
        <w:trPr>
          <w:trHeight w:val="276"/>
        </w:trPr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84AC9FC" w14:textId="78139491" w:rsidR="00EE4032" w:rsidRPr="00741B20" w:rsidRDefault="00EE4032" w:rsidP="003D6BAB">
            <w:pPr>
              <w:spacing w:before="0"/>
              <w:rPr>
                <w:rFonts w:ascii="Consolas" w:hAnsi="Consolas" w:cstheme="minorHAnsi"/>
                <w:b/>
              </w:rPr>
            </w:pPr>
            <w:r>
              <w:rPr>
                <w:rFonts w:ascii="Consolas" w:hAnsi="Consolas" w:cstheme="minorHAnsi"/>
                <w:b/>
              </w:rPr>
              <w:t>student_</w:t>
            </w:r>
            <w:r w:rsidRPr="00741B20">
              <w:rPr>
                <w:rFonts w:ascii="Consolas" w:hAnsi="Consolas" w:cstheme="minorHAnsi"/>
                <w:b/>
              </w:rPr>
              <w:t>id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8338983" w14:textId="1227B946" w:rsidR="00EE4032" w:rsidRPr="00741B20" w:rsidRDefault="00EE4032" w:rsidP="003D6BAB">
            <w:pPr>
              <w:spacing w:before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  <w:b/>
              </w:rPr>
              <w:t>first_</w:t>
            </w:r>
            <w:r w:rsidRPr="00741B20">
              <w:rPr>
                <w:rFonts w:ascii="Consolas" w:hAnsi="Consolas" w:cstheme="minorHAnsi"/>
                <w:b/>
              </w:rPr>
              <w:t xml:space="preserve">name 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C2F2C93" w14:textId="3986225E" w:rsidR="00EE4032" w:rsidRPr="00741B20" w:rsidRDefault="00EE4032" w:rsidP="003D6BAB">
            <w:pPr>
              <w:spacing w:before="0"/>
              <w:rPr>
                <w:rFonts w:ascii="Consolas" w:hAnsi="Consolas" w:cstheme="minorHAnsi"/>
                <w:b/>
              </w:rPr>
            </w:pPr>
            <w:r>
              <w:rPr>
                <w:rFonts w:ascii="Consolas" w:hAnsi="Consolas" w:cstheme="minorHAnsi"/>
                <w:b/>
              </w:rPr>
              <w:t>last_name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8CDCFE7" w14:textId="4A2015DA" w:rsidR="00EE4032" w:rsidRPr="00741B20" w:rsidRDefault="00EE4032" w:rsidP="003D6BAB">
            <w:pPr>
              <w:spacing w:before="0"/>
              <w:rPr>
                <w:rFonts w:ascii="Consolas" w:hAnsi="Consolas" w:cstheme="minorHAnsi"/>
                <w:b/>
              </w:rPr>
            </w:pPr>
            <w:r>
              <w:rPr>
                <w:rFonts w:ascii="Consolas" w:hAnsi="Consolas" w:cstheme="minorHAnsi"/>
                <w:b/>
              </w:rPr>
              <w:t>birth_date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72D593" w14:textId="5CA27FE5" w:rsidR="00EE4032" w:rsidRDefault="00EE4032" w:rsidP="003D6BAB">
            <w:pPr>
              <w:spacing w:before="0"/>
              <w:rPr>
                <w:rFonts w:ascii="Consolas" w:hAnsi="Consolas" w:cstheme="minorHAnsi"/>
                <w:b/>
              </w:rPr>
            </w:pPr>
            <w:r>
              <w:rPr>
                <w:rFonts w:ascii="Consolas" w:hAnsi="Consolas" w:cstheme="minorHAnsi"/>
                <w:b/>
              </w:rPr>
              <w:t>email</w:t>
            </w:r>
          </w:p>
        </w:tc>
      </w:tr>
      <w:tr w:rsidR="00EE4032" w:rsidRPr="00741B20" w14:paraId="007B47AF" w14:textId="5E7860E3" w:rsidTr="00EE4032">
        <w:trPr>
          <w:trHeight w:val="280"/>
        </w:trPr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1A6804" w14:textId="67FF92F1" w:rsidR="00EE4032" w:rsidRPr="00741B20" w:rsidRDefault="00EE4032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C5204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1539B7" w14:textId="3C944608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420A3" w14:textId="6A23B6CB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e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74CA22" w14:textId="3C6B9350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5/05/199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29C14D" w14:textId="1032841C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.doe@university.com</w:t>
            </w:r>
          </w:p>
        </w:tc>
      </w:tr>
      <w:tr w:rsidR="00EE4032" w:rsidRPr="00741B20" w14:paraId="702DBB2B" w14:textId="1BE982D6" w:rsidTr="00EE4032">
        <w:trPr>
          <w:trHeight w:val="278"/>
        </w:trPr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79A313" w14:textId="12D8027C" w:rsidR="00EE4032" w:rsidRPr="00741B20" w:rsidRDefault="00EE4032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E0054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1C09C" w14:textId="22DE57F0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ane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F6E232" w14:textId="40A96CD8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mith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07F3B" w14:textId="01152BE8" w:rsidR="00EE4032" w:rsidRPr="00741B20" w:rsidRDefault="00535711" w:rsidP="003D6BAB">
            <w:pPr>
              <w:spacing w:before="0"/>
              <w:rPr>
                <w:rFonts w:ascii="Consolas" w:hAnsi="Consolas"/>
              </w:rPr>
            </w:pPr>
            <w:r w:rsidRPr="00535711">
              <w:rPr>
                <w:rFonts w:ascii="Consolas" w:hAnsi="Consolas"/>
                <w:i/>
                <w:iCs/>
              </w:rPr>
              <w:t>null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4D19BE" w14:textId="5334CE88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ane.smith@university.com</w:t>
            </w:r>
          </w:p>
        </w:tc>
      </w:tr>
      <w:tr w:rsidR="00EE4032" w:rsidRPr="00741B20" w14:paraId="32BBA45B" w14:textId="70E16B3B" w:rsidTr="00EE4032">
        <w:trPr>
          <w:trHeight w:val="278"/>
        </w:trPr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725E6D" w14:textId="7265E811" w:rsidR="00EE4032" w:rsidRPr="00741B20" w:rsidRDefault="00EE4032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H2014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9D548A" w14:textId="69DF1F36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ice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C0FCE9" w14:textId="56D08167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son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35B20" w14:textId="2CC8759E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/02/1998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DBB524" w14:textId="6C6B2487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ice.johnson@university.com</w:t>
            </w:r>
          </w:p>
        </w:tc>
      </w:tr>
      <w:tr w:rsidR="00EE4032" w:rsidRPr="00741B20" w14:paraId="3FA93A4A" w14:textId="11C0DF8D" w:rsidTr="00EE4032">
        <w:trPr>
          <w:trHeight w:val="281"/>
        </w:trPr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D06B5" w14:textId="62259024" w:rsidR="00EE4032" w:rsidRPr="00741B20" w:rsidRDefault="00EE4032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H201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172AD1" w14:textId="0174060B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ob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25E55" w14:textId="361A2B84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ilson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79A483" w14:textId="4FEF11A5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/11/1996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CE3EA" w14:textId="1916BD64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ob.wilson@university.com</w:t>
            </w:r>
          </w:p>
        </w:tc>
      </w:tr>
    </w:tbl>
    <w:p w14:paraId="1055C5A1" w14:textId="11CC70F6" w:rsidR="00BC531F" w:rsidRPr="004F7FCE" w:rsidRDefault="007A180F" w:rsidP="006727AA">
      <w:pPr>
        <w:rPr>
          <w:b/>
          <w:bCs/>
        </w:rPr>
      </w:pPr>
      <w:r w:rsidRPr="004F7FCE">
        <w:rPr>
          <w:b/>
          <w:bCs/>
        </w:rPr>
        <w:t xml:space="preserve">Note: </w:t>
      </w:r>
      <w:r w:rsidR="004F7FCE" w:rsidRPr="004F7FCE">
        <w:rPr>
          <w:b/>
          <w:bCs/>
        </w:rPr>
        <w:t xml:space="preserve">Practice </w:t>
      </w:r>
      <w:r w:rsidRPr="004F7FCE">
        <w:rPr>
          <w:b/>
          <w:bCs/>
        </w:rPr>
        <w:t xml:space="preserve">using both methods of adding records </w:t>
      </w:r>
      <w:r w:rsidR="00535711" w:rsidRPr="004F7FCE">
        <w:rPr>
          <w:b/>
          <w:bCs/>
        </w:rPr>
        <w:t>to</w:t>
      </w:r>
      <w:r w:rsidRPr="004F7FCE">
        <w:rPr>
          <w:b/>
          <w:bCs/>
        </w:rPr>
        <w:t xml:space="preserve"> the database.</w:t>
      </w:r>
    </w:p>
    <w:p w14:paraId="4C467B12" w14:textId="77777777" w:rsidR="002977F1" w:rsidRPr="007D1F72" w:rsidRDefault="002977F1" w:rsidP="002977F1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2977F1" w:rsidRPr="007D1F72" w14:paraId="6F8C4B76" w14:textId="77777777" w:rsidTr="003D6BAB">
        <w:tc>
          <w:tcPr>
            <w:tcW w:w="10065" w:type="dxa"/>
            <w:shd w:val="clear" w:color="auto" w:fill="D9D9D9" w:themeFill="background1" w:themeFillShade="D9"/>
          </w:tcPr>
          <w:p w14:paraId="46EC3A7B" w14:textId="77777777" w:rsidR="002977F1" w:rsidRPr="007D1F72" w:rsidRDefault="002977F1" w:rsidP="003D6BAB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</w:tr>
      <w:tr w:rsidR="002977F1" w:rsidRPr="007D1F72" w14:paraId="1C8D6A24" w14:textId="77777777" w:rsidTr="003D6BAB">
        <w:trPr>
          <w:trHeight w:val="349"/>
        </w:trPr>
        <w:tc>
          <w:tcPr>
            <w:tcW w:w="10065" w:type="dxa"/>
          </w:tcPr>
          <w:p w14:paraId="5FAD1C45" w14:textId="4A68D6B7" w:rsidR="00466E74" w:rsidRDefault="00466E74" w:rsidP="003D6BAB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dd_students()</w:t>
            </w:r>
          </w:p>
          <w:p w14:paraId="7437D258" w14:textId="40823EB9" w:rsidR="002977F1" w:rsidRPr="007D1F72" w:rsidRDefault="002977F1" w:rsidP="003D6B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E57F4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tudent.objects.all())</w:t>
            </w:r>
          </w:p>
        </w:tc>
      </w:tr>
      <w:tr w:rsidR="002977F1" w:rsidRPr="007D1F72" w14:paraId="081650B1" w14:textId="77777777" w:rsidTr="003D6BAB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782D9767" w14:textId="77777777" w:rsidR="002977F1" w:rsidRPr="009E57F4" w:rsidRDefault="002977F1" w:rsidP="003D6BAB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2977F1" w:rsidRPr="007D1F72" w14:paraId="505507DB" w14:textId="77777777" w:rsidTr="003D6BAB">
        <w:trPr>
          <w:trHeight w:val="419"/>
        </w:trPr>
        <w:tc>
          <w:tcPr>
            <w:tcW w:w="10065" w:type="dxa"/>
            <w:vAlign w:val="center"/>
          </w:tcPr>
          <w:p w14:paraId="5B225CF5" w14:textId="5DC32D36" w:rsidR="002977F1" w:rsidRPr="009E57F4" w:rsidRDefault="002977F1" w:rsidP="003D6B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977F1">
              <w:rPr>
                <w:rFonts w:ascii="Consolas" w:hAnsi="Consolas"/>
                <w:bCs/>
                <w:noProof/>
              </w:rPr>
              <w:t>&lt;QuerySet [&lt;Student: John Doe&gt;, &lt;Student: Jane Smith&gt;, &lt;Student: Alice Johnson&gt;, &lt;Student: Bob Wilson&gt;]&gt;</w:t>
            </w:r>
          </w:p>
        </w:tc>
      </w:tr>
    </w:tbl>
    <w:p w14:paraId="13138F6E" w14:textId="2F73002E" w:rsidR="009674B4" w:rsidRDefault="009674B4" w:rsidP="009674B4">
      <w:pPr>
        <w:pStyle w:val="Heading2"/>
      </w:pPr>
      <w:r>
        <w:lastRenderedPageBreak/>
        <w:t>Get Students</w:t>
      </w:r>
      <w:r w:rsidR="00BC531F">
        <w:t xml:space="preserve"> Info</w:t>
      </w:r>
    </w:p>
    <w:p w14:paraId="5F587B1F" w14:textId="77777777" w:rsidR="00BC531F" w:rsidRDefault="009674B4" w:rsidP="009674B4">
      <w:r>
        <w:t xml:space="preserve">Create a function called </w:t>
      </w:r>
      <w:r w:rsidRPr="0053571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get</w:t>
      </w:r>
      <w:r w:rsidRPr="00535711">
        <w:rPr>
          <w:rFonts w:ascii="Consolas" w:hAnsi="Consolas"/>
          <w:b/>
          <w:bCs/>
        </w:rPr>
        <w:t>_students</w:t>
      </w:r>
      <w:r w:rsidR="00BC531F">
        <w:rPr>
          <w:rFonts w:ascii="Consolas" w:hAnsi="Consolas"/>
          <w:b/>
          <w:bCs/>
        </w:rPr>
        <w:t>_info</w:t>
      </w:r>
      <w:r w:rsidRPr="00535711">
        <w:rPr>
          <w:rFonts w:ascii="Consolas" w:hAnsi="Consolas"/>
          <w:b/>
          <w:bCs/>
        </w:rPr>
        <w:t>"</w:t>
      </w:r>
      <w:r>
        <w:t xml:space="preserve"> that returns </w:t>
      </w:r>
      <w:r w:rsidRPr="009674B4">
        <w:rPr>
          <w:b/>
          <w:bCs/>
        </w:rPr>
        <w:t xml:space="preserve">all </w:t>
      </w:r>
      <w:r w:rsidRPr="00BC531F">
        <w:rPr>
          <w:b/>
          <w:bCs/>
        </w:rPr>
        <w:t>students</w:t>
      </w:r>
      <w:r w:rsidR="00414A3F" w:rsidRPr="00BC531F">
        <w:rPr>
          <w:b/>
          <w:bCs/>
        </w:rPr>
        <w:t>'s records</w:t>
      </w:r>
      <w:r w:rsidR="00414A3F">
        <w:t xml:space="preserve"> from the database in the format:</w:t>
      </w:r>
      <w:r w:rsidR="00BC531F">
        <w:t xml:space="preserve"> </w:t>
      </w:r>
    </w:p>
    <w:p w14:paraId="35B0A776" w14:textId="607847E0" w:rsidR="00CB50CC" w:rsidRDefault="00414A3F" w:rsidP="009674B4">
      <w:pPr>
        <w:rPr>
          <w:rFonts w:ascii="Consolas" w:hAnsi="Consolas"/>
          <w:b/>
          <w:bCs/>
        </w:rPr>
      </w:pPr>
      <w:r w:rsidRPr="00BC531F">
        <w:rPr>
          <w:rFonts w:ascii="Consolas" w:hAnsi="Consolas"/>
          <w:b/>
          <w:bCs/>
        </w:rPr>
        <w:t xml:space="preserve">"Student </w:t>
      </w:r>
      <w:r w:rsidRPr="00BC531F">
        <w:rPr>
          <w:rFonts w:ascii="Consolas" w:hAnsi="Consolas"/>
          <w:b/>
          <w:bCs/>
          <w:lang w:val="bg-BG"/>
        </w:rPr>
        <w:t>№</w:t>
      </w:r>
      <w:r w:rsidRPr="00BC531F">
        <w:rPr>
          <w:rFonts w:ascii="Consolas" w:hAnsi="Consolas"/>
          <w:b/>
          <w:bCs/>
        </w:rPr>
        <w:t>{student_id}: {first_name} {last_name}; Email: {email}</w:t>
      </w:r>
    </w:p>
    <w:p w14:paraId="643E3BAD" w14:textId="29476F1B" w:rsidR="00BC531F" w:rsidRDefault="00BC531F" w:rsidP="009674B4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...</w:t>
      </w:r>
    </w:p>
    <w:p w14:paraId="10AAE9A2" w14:textId="458B7320" w:rsidR="00BC531F" w:rsidRPr="00BC531F" w:rsidRDefault="00BC531F" w:rsidP="009674B4">
      <w:pPr>
        <w:rPr>
          <w:rFonts w:ascii="Consolas" w:hAnsi="Consolas"/>
          <w:b/>
          <w:bCs/>
        </w:rPr>
      </w:pPr>
      <w:r w:rsidRPr="00BC531F">
        <w:rPr>
          <w:rFonts w:ascii="Consolas" w:hAnsi="Consolas"/>
          <w:b/>
          <w:bCs/>
        </w:rPr>
        <w:t xml:space="preserve">Student </w:t>
      </w:r>
      <w:r w:rsidRPr="00BC531F">
        <w:rPr>
          <w:rFonts w:ascii="Consolas" w:hAnsi="Consolas"/>
          <w:b/>
          <w:bCs/>
          <w:lang w:val="bg-BG"/>
        </w:rPr>
        <w:t>№</w:t>
      </w:r>
      <w:r w:rsidRPr="00BC531F">
        <w:rPr>
          <w:rFonts w:ascii="Consolas" w:hAnsi="Consolas"/>
          <w:b/>
          <w:bCs/>
        </w:rPr>
        <w:t>{student_id}: {first_name} {last_name}; Email: {email}</w:t>
      </w:r>
      <w:r>
        <w:rPr>
          <w:rFonts w:ascii="Consolas" w:hAnsi="Consolas"/>
          <w:b/>
          <w:bCs/>
        </w:rPr>
        <w:t>"</w:t>
      </w:r>
    </w:p>
    <w:p w14:paraId="3B0C0FB3" w14:textId="77777777" w:rsidR="009E57F4" w:rsidRPr="007D1F72" w:rsidRDefault="009E57F4" w:rsidP="009E57F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9E57F4" w:rsidRPr="007D1F72" w14:paraId="6BA8770F" w14:textId="77777777" w:rsidTr="009E57F4">
        <w:tc>
          <w:tcPr>
            <w:tcW w:w="10065" w:type="dxa"/>
            <w:shd w:val="clear" w:color="auto" w:fill="D9D9D9" w:themeFill="background1" w:themeFillShade="D9"/>
          </w:tcPr>
          <w:p w14:paraId="4E855205" w14:textId="6767FE50" w:rsidR="009E57F4" w:rsidRPr="007D1F72" w:rsidRDefault="009E57F4" w:rsidP="009E57F4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</w:tr>
      <w:tr w:rsidR="009E57F4" w:rsidRPr="007D1F72" w14:paraId="58619881" w14:textId="77777777" w:rsidTr="009E57F4">
        <w:trPr>
          <w:trHeight w:val="349"/>
        </w:trPr>
        <w:tc>
          <w:tcPr>
            <w:tcW w:w="10065" w:type="dxa"/>
          </w:tcPr>
          <w:p w14:paraId="70E69150" w14:textId="5F256636" w:rsidR="009E57F4" w:rsidRPr="007D1F72" w:rsidRDefault="009E57F4" w:rsidP="009E57F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E57F4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et_students</w:t>
            </w:r>
            <w:r w:rsidR="00BC531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_info</w:t>
            </w:r>
            <w:r w:rsidRPr="009E57F4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())</w:t>
            </w:r>
          </w:p>
        </w:tc>
      </w:tr>
      <w:tr w:rsidR="009E57F4" w:rsidRPr="007D1F72" w14:paraId="4521C430" w14:textId="77777777" w:rsidTr="009E57F4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43A8FDEA" w14:textId="2A86D3C5" w:rsidR="009E57F4" w:rsidRPr="009E57F4" w:rsidRDefault="009E57F4" w:rsidP="009E57F4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9E57F4" w:rsidRPr="007D1F72" w14:paraId="31065014" w14:textId="77777777" w:rsidTr="009E57F4">
        <w:trPr>
          <w:trHeight w:val="419"/>
        </w:trPr>
        <w:tc>
          <w:tcPr>
            <w:tcW w:w="10065" w:type="dxa"/>
            <w:vAlign w:val="center"/>
          </w:tcPr>
          <w:p w14:paraId="3B3A5B89" w14:textId="77777777" w:rsidR="00BC531F" w:rsidRPr="00BC531F" w:rsidRDefault="00BC531F" w:rsidP="00BC53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C531F">
              <w:rPr>
                <w:rFonts w:ascii="Consolas" w:hAnsi="Consolas"/>
                <w:bCs/>
                <w:noProof/>
              </w:rPr>
              <w:t>Student №FC5204: John Doe; Email: john.doe@university.com</w:t>
            </w:r>
          </w:p>
          <w:p w14:paraId="48D66FB6" w14:textId="77777777" w:rsidR="00BC531F" w:rsidRPr="00BC531F" w:rsidRDefault="00BC531F" w:rsidP="00BC53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C531F">
              <w:rPr>
                <w:rFonts w:ascii="Consolas" w:hAnsi="Consolas"/>
                <w:bCs/>
                <w:noProof/>
              </w:rPr>
              <w:t>Student №FE0054: Jane Smith; Email: jane.smith@university.com</w:t>
            </w:r>
          </w:p>
          <w:p w14:paraId="658863E5" w14:textId="77777777" w:rsidR="00BC531F" w:rsidRPr="00BC531F" w:rsidRDefault="00BC531F" w:rsidP="00BC53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C531F">
              <w:rPr>
                <w:rFonts w:ascii="Consolas" w:hAnsi="Consolas"/>
                <w:bCs/>
                <w:noProof/>
              </w:rPr>
              <w:t>Student №FH2014: Alice Johnson; Email: alice.johnson@university.com</w:t>
            </w:r>
          </w:p>
          <w:p w14:paraId="3FBC2C8F" w14:textId="3C6D2CAC" w:rsidR="009E57F4" w:rsidRPr="009E57F4" w:rsidRDefault="00BC531F" w:rsidP="00BC53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C531F">
              <w:rPr>
                <w:rFonts w:ascii="Consolas" w:hAnsi="Consolas"/>
                <w:bCs/>
                <w:noProof/>
              </w:rPr>
              <w:t>Student №FH2015: Bob Wilson; Email: bob.wilson@university.com</w:t>
            </w:r>
          </w:p>
        </w:tc>
      </w:tr>
    </w:tbl>
    <w:p w14:paraId="43C72629" w14:textId="23E01E2B" w:rsidR="00ED4E38" w:rsidRDefault="00ED4E38" w:rsidP="00ED4E38">
      <w:pPr>
        <w:pStyle w:val="Heading2"/>
      </w:pPr>
      <w:r>
        <w:t>Update Students</w:t>
      </w:r>
      <w:r w:rsidR="00BC531F">
        <w:t>'</w:t>
      </w:r>
      <w:r>
        <w:t xml:space="preserve"> Emails</w:t>
      </w:r>
    </w:p>
    <w:p w14:paraId="4A0FC876" w14:textId="2542B98E" w:rsidR="00ED4E38" w:rsidRDefault="00ED4E38" w:rsidP="00ED4E38">
      <w:r>
        <w:t xml:space="preserve">Create a function called </w:t>
      </w:r>
      <w:r w:rsidRPr="0053571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update</w:t>
      </w:r>
      <w:r w:rsidRPr="00535711">
        <w:rPr>
          <w:rFonts w:ascii="Consolas" w:hAnsi="Consolas"/>
          <w:b/>
          <w:bCs/>
        </w:rPr>
        <w:t>_students</w:t>
      </w:r>
      <w:r>
        <w:rPr>
          <w:rFonts w:ascii="Consolas" w:hAnsi="Consolas"/>
          <w:b/>
          <w:bCs/>
        </w:rPr>
        <w:t>_emails</w:t>
      </w:r>
      <w:r w:rsidRPr="00535711">
        <w:rPr>
          <w:rFonts w:ascii="Consolas" w:hAnsi="Consolas"/>
          <w:b/>
          <w:bCs/>
        </w:rPr>
        <w:t>"</w:t>
      </w:r>
      <w:r>
        <w:t xml:space="preserve"> that updates </w:t>
      </w:r>
      <w:r w:rsidRPr="009674B4">
        <w:rPr>
          <w:b/>
          <w:bCs/>
        </w:rPr>
        <w:t xml:space="preserve">all </w:t>
      </w:r>
      <w:r>
        <w:rPr>
          <w:b/>
          <w:bCs/>
        </w:rPr>
        <w:t>students' email</w:t>
      </w:r>
      <w:r w:rsidR="00472328">
        <w:rPr>
          <w:b/>
          <w:bCs/>
        </w:rPr>
        <w:t xml:space="preserve">s. </w:t>
      </w:r>
      <w:r w:rsidR="00472328">
        <w:t xml:space="preserve">The current email domain is </w:t>
      </w:r>
      <w:r w:rsidR="00472328" w:rsidRPr="00472328">
        <w:rPr>
          <w:rFonts w:ascii="Consolas" w:hAnsi="Consolas"/>
          <w:b/>
          <w:bCs/>
        </w:rPr>
        <w:t>"university.com"</w:t>
      </w:r>
      <w:r w:rsidR="00472328">
        <w:t xml:space="preserve">. </w:t>
      </w:r>
      <w:r w:rsidR="00787097">
        <w:t>Your task is to</w:t>
      </w:r>
      <w:r>
        <w:t xml:space="preserve"> change</w:t>
      </w:r>
      <w:r w:rsidR="00472328">
        <w:t xml:space="preserve"> it</w:t>
      </w:r>
      <w:r>
        <w:t xml:space="preserve"> to </w:t>
      </w:r>
      <w:r w:rsidRPr="00ED4E3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uni-</w:t>
      </w:r>
      <w:r w:rsidRPr="00ED4E38">
        <w:rPr>
          <w:rFonts w:ascii="Consolas" w:hAnsi="Consolas"/>
          <w:b/>
          <w:bCs/>
        </w:rPr>
        <w:t>student</w:t>
      </w:r>
      <w:r>
        <w:rPr>
          <w:rFonts w:ascii="Consolas" w:hAnsi="Consolas"/>
          <w:b/>
          <w:bCs/>
        </w:rPr>
        <w:t>s</w:t>
      </w:r>
      <w:r w:rsidRPr="00ED4E38">
        <w:rPr>
          <w:rFonts w:ascii="Consolas" w:hAnsi="Consolas"/>
          <w:b/>
          <w:bCs/>
        </w:rPr>
        <w:t>.com"</w:t>
      </w:r>
      <w:r>
        <w:t>.</w:t>
      </w:r>
    </w:p>
    <w:p w14:paraId="63A7948C" w14:textId="77777777" w:rsidR="00472328" w:rsidRPr="007D1F72" w:rsidRDefault="00472328" w:rsidP="00472328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472328" w:rsidRPr="007D1F72" w14:paraId="63474894" w14:textId="77777777" w:rsidTr="003D6BAB">
        <w:tc>
          <w:tcPr>
            <w:tcW w:w="10065" w:type="dxa"/>
            <w:shd w:val="clear" w:color="auto" w:fill="D9D9D9" w:themeFill="background1" w:themeFillShade="D9"/>
          </w:tcPr>
          <w:p w14:paraId="2EFAB6E5" w14:textId="77777777" w:rsidR="00472328" w:rsidRPr="007D1F72" w:rsidRDefault="00472328" w:rsidP="003D6BAB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</w:tr>
      <w:tr w:rsidR="00472328" w:rsidRPr="007D1F72" w14:paraId="790950CF" w14:textId="77777777" w:rsidTr="003D6BAB">
        <w:trPr>
          <w:trHeight w:val="349"/>
        </w:trPr>
        <w:tc>
          <w:tcPr>
            <w:tcW w:w="10065" w:type="dxa"/>
          </w:tcPr>
          <w:p w14:paraId="6F34ADC9" w14:textId="77777777" w:rsidR="00472328" w:rsidRDefault="00466E74" w:rsidP="003D6BAB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update_students_emails()</w:t>
            </w:r>
          </w:p>
          <w:p w14:paraId="70831000" w14:textId="77777777" w:rsidR="00466E74" w:rsidRPr="00466E74" w:rsidRDefault="00466E74" w:rsidP="00466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66E74">
              <w:rPr>
                <w:rFonts w:ascii="Consolas" w:hAnsi="Consolas"/>
                <w:bCs/>
                <w:noProof/>
              </w:rPr>
              <w:t>for student in Student.objects.all():</w:t>
            </w:r>
          </w:p>
          <w:p w14:paraId="40B84A5B" w14:textId="6F09CA48" w:rsidR="00466E74" w:rsidRPr="007D1F72" w:rsidRDefault="00466E74" w:rsidP="00466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66E74">
              <w:rPr>
                <w:rFonts w:ascii="Consolas" w:hAnsi="Consolas"/>
                <w:bCs/>
                <w:noProof/>
              </w:rPr>
              <w:t xml:space="preserve">    print(student.email)</w:t>
            </w:r>
          </w:p>
        </w:tc>
      </w:tr>
      <w:tr w:rsidR="00472328" w:rsidRPr="007D1F72" w14:paraId="19241A2B" w14:textId="77777777" w:rsidTr="003D6BAB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756E0789" w14:textId="77777777" w:rsidR="00472328" w:rsidRPr="009E57F4" w:rsidRDefault="00472328" w:rsidP="003D6BAB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472328" w:rsidRPr="007D1F72" w14:paraId="145ADCC1" w14:textId="77777777" w:rsidTr="003D6BAB">
        <w:trPr>
          <w:trHeight w:val="419"/>
        </w:trPr>
        <w:tc>
          <w:tcPr>
            <w:tcW w:w="10065" w:type="dxa"/>
            <w:vAlign w:val="center"/>
          </w:tcPr>
          <w:p w14:paraId="2330287E" w14:textId="77777777" w:rsidR="00466E74" w:rsidRPr="00466E74" w:rsidRDefault="00466E74" w:rsidP="00466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66E74">
              <w:rPr>
                <w:rFonts w:ascii="Consolas" w:hAnsi="Consolas"/>
                <w:bCs/>
                <w:noProof/>
              </w:rPr>
              <w:t>john.doe@uni-students.com</w:t>
            </w:r>
          </w:p>
          <w:p w14:paraId="098E33A8" w14:textId="77777777" w:rsidR="00466E74" w:rsidRPr="00466E74" w:rsidRDefault="00466E74" w:rsidP="00466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66E74">
              <w:rPr>
                <w:rFonts w:ascii="Consolas" w:hAnsi="Consolas"/>
                <w:bCs/>
                <w:noProof/>
              </w:rPr>
              <w:t>jane.smith@uni-students.com</w:t>
            </w:r>
          </w:p>
          <w:p w14:paraId="2F606B41" w14:textId="77777777" w:rsidR="00466E74" w:rsidRPr="00466E74" w:rsidRDefault="00466E74" w:rsidP="00466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66E74">
              <w:rPr>
                <w:rFonts w:ascii="Consolas" w:hAnsi="Consolas"/>
                <w:bCs/>
                <w:noProof/>
              </w:rPr>
              <w:t>alice.johnson@uni-students.com</w:t>
            </w:r>
          </w:p>
          <w:p w14:paraId="190C9FCB" w14:textId="20FF716F" w:rsidR="00472328" w:rsidRPr="009E57F4" w:rsidRDefault="00466E74" w:rsidP="00466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66E74">
              <w:rPr>
                <w:rFonts w:ascii="Consolas" w:hAnsi="Consolas"/>
                <w:bCs/>
                <w:noProof/>
              </w:rPr>
              <w:t>bob.wilson@uni-students.com</w:t>
            </w:r>
          </w:p>
        </w:tc>
      </w:tr>
    </w:tbl>
    <w:p w14:paraId="605905A4" w14:textId="394F29D7" w:rsidR="00787097" w:rsidRDefault="00A44C9C" w:rsidP="00787097">
      <w:pPr>
        <w:pStyle w:val="Heading2"/>
      </w:pPr>
      <w:r>
        <w:t>Truncate Students</w:t>
      </w:r>
    </w:p>
    <w:p w14:paraId="523A60CF" w14:textId="2180CCD8" w:rsidR="00787097" w:rsidRDefault="00787097" w:rsidP="00787097">
      <w:r>
        <w:t xml:space="preserve">Create a function called </w:t>
      </w:r>
      <w:r w:rsidRPr="00535711">
        <w:rPr>
          <w:rFonts w:ascii="Consolas" w:hAnsi="Consolas"/>
          <w:b/>
          <w:bCs/>
        </w:rPr>
        <w:t>"</w:t>
      </w:r>
      <w:r w:rsidR="00A44C9C">
        <w:rPr>
          <w:rFonts w:ascii="Consolas" w:hAnsi="Consolas"/>
          <w:b/>
          <w:bCs/>
        </w:rPr>
        <w:t>truncate_students</w:t>
      </w:r>
      <w:r w:rsidRPr="00535711">
        <w:rPr>
          <w:rFonts w:ascii="Consolas" w:hAnsi="Consolas"/>
          <w:b/>
          <w:bCs/>
        </w:rPr>
        <w:t>"</w:t>
      </w:r>
      <w:r>
        <w:t xml:space="preserve"> that </w:t>
      </w:r>
      <w:r w:rsidRPr="00787097">
        <w:rPr>
          <w:b/>
          <w:bCs/>
        </w:rPr>
        <w:t>deletes a</w:t>
      </w:r>
      <w:r w:rsidR="00A44C9C">
        <w:rPr>
          <w:b/>
          <w:bCs/>
        </w:rPr>
        <w:t>ll</w:t>
      </w:r>
      <w:r w:rsidRPr="00787097">
        <w:rPr>
          <w:b/>
          <w:bCs/>
        </w:rPr>
        <w:t xml:space="preserve"> </w:t>
      </w:r>
      <w:r w:rsidR="005E0DE7">
        <w:rPr>
          <w:b/>
          <w:bCs/>
        </w:rPr>
        <w:t>students'</w:t>
      </w:r>
      <w:r w:rsidRPr="00787097">
        <w:rPr>
          <w:b/>
          <w:bCs/>
        </w:rPr>
        <w:t xml:space="preserve"> record</w:t>
      </w:r>
      <w:r w:rsidR="00A44C9C" w:rsidRPr="00A44C9C">
        <w:rPr>
          <w:b/>
          <w:bCs/>
        </w:rPr>
        <w:t>s</w:t>
      </w:r>
      <w:r w:rsidR="00A44C9C">
        <w:t xml:space="preserve"> from the database table</w:t>
      </w:r>
      <w:r w:rsidRPr="00787097">
        <w:t>.</w:t>
      </w:r>
    </w:p>
    <w:p w14:paraId="74E972E6" w14:textId="77777777" w:rsidR="00787097" w:rsidRPr="007D1F72" w:rsidRDefault="00787097" w:rsidP="00787097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787097" w:rsidRPr="007D1F72" w14:paraId="3678C467" w14:textId="77777777" w:rsidTr="003D6BAB">
        <w:tc>
          <w:tcPr>
            <w:tcW w:w="10065" w:type="dxa"/>
            <w:shd w:val="clear" w:color="auto" w:fill="D9D9D9" w:themeFill="background1" w:themeFillShade="D9"/>
          </w:tcPr>
          <w:p w14:paraId="3AE9CD61" w14:textId="77777777" w:rsidR="00787097" w:rsidRPr="007D1F72" w:rsidRDefault="00787097" w:rsidP="003D6BAB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</w:tr>
      <w:tr w:rsidR="00787097" w:rsidRPr="007D1F72" w14:paraId="77822E6C" w14:textId="77777777" w:rsidTr="003D6BAB">
        <w:trPr>
          <w:trHeight w:val="349"/>
        </w:trPr>
        <w:tc>
          <w:tcPr>
            <w:tcW w:w="10065" w:type="dxa"/>
          </w:tcPr>
          <w:p w14:paraId="521365CE" w14:textId="3C98F883" w:rsidR="00787097" w:rsidRDefault="00F77A68" w:rsidP="003D6BAB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runcate_students()</w:t>
            </w:r>
          </w:p>
          <w:p w14:paraId="45ED5E3B" w14:textId="77777777" w:rsidR="00787097" w:rsidRDefault="00787097" w:rsidP="003D6BAB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rint(</w:t>
            </w:r>
            <w:r w:rsidRPr="00466E74">
              <w:rPr>
                <w:rFonts w:ascii="Consolas" w:hAnsi="Consolas"/>
                <w:bCs/>
                <w:noProof/>
              </w:rPr>
              <w:t>Student.objects.all()</w:t>
            </w:r>
            <w:r>
              <w:rPr>
                <w:rFonts w:ascii="Consolas" w:hAnsi="Consolas"/>
                <w:bCs/>
                <w:noProof/>
              </w:rPr>
              <w:t>)</w:t>
            </w:r>
          </w:p>
          <w:p w14:paraId="14C227EB" w14:textId="6F90D9CA" w:rsidR="00A44C9C" w:rsidRPr="007D1F72" w:rsidRDefault="00A44C9C" w:rsidP="003D6BAB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rint(f"Number of students: {Student.objects.count()}")</w:t>
            </w:r>
          </w:p>
        </w:tc>
      </w:tr>
      <w:tr w:rsidR="00787097" w:rsidRPr="007D1F72" w14:paraId="0937958B" w14:textId="77777777" w:rsidTr="003D6BAB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583BCD15" w14:textId="77777777" w:rsidR="00787097" w:rsidRPr="009E57F4" w:rsidRDefault="00787097" w:rsidP="003D6BAB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787097" w:rsidRPr="007D1F72" w14:paraId="36BC03CC" w14:textId="77777777" w:rsidTr="003D6BAB">
        <w:trPr>
          <w:trHeight w:val="419"/>
        </w:trPr>
        <w:tc>
          <w:tcPr>
            <w:tcW w:w="10065" w:type="dxa"/>
            <w:vAlign w:val="center"/>
          </w:tcPr>
          <w:p w14:paraId="452B92A7" w14:textId="77777777" w:rsidR="008D47FD" w:rsidRPr="008D47FD" w:rsidRDefault="008D47FD" w:rsidP="008D47F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D47FD">
              <w:rPr>
                <w:rFonts w:ascii="Consolas" w:hAnsi="Consolas"/>
                <w:bCs/>
                <w:noProof/>
              </w:rPr>
              <w:lastRenderedPageBreak/>
              <w:t>&lt;QuerySet []&gt;</w:t>
            </w:r>
          </w:p>
          <w:p w14:paraId="0EDC5BD7" w14:textId="33A5F632" w:rsidR="00A44C9C" w:rsidRPr="009E57F4" w:rsidRDefault="008D47FD" w:rsidP="008D47F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D47FD">
              <w:rPr>
                <w:rFonts w:ascii="Consolas" w:hAnsi="Consolas"/>
                <w:bCs/>
                <w:noProof/>
              </w:rPr>
              <w:t>Number of students: 0</w:t>
            </w:r>
          </w:p>
        </w:tc>
      </w:tr>
    </w:tbl>
    <w:p w14:paraId="439CE427" w14:textId="77777777" w:rsidR="00787097" w:rsidRDefault="00787097" w:rsidP="00787097"/>
    <w:p w14:paraId="5AC320E4" w14:textId="4C062F7C" w:rsidR="009E57F4" w:rsidRPr="002977F1" w:rsidRDefault="009E57F4" w:rsidP="009674B4">
      <w:pPr>
        <w:rPr>
          <w:color w:val="FF0000"/>
        </w:rPr>
      </w:pPr>
    </w:p>
    <w:sectPr w:rsidR="009E57F4" w:rsidRPr="002977F1">
      <w:headerReference w:type="default" r:id="rId10"/>
      <w:footerReference w:type="default" r:id="rId1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A7DFFF" w14:textId="77777777" w:rsidR="00FC01F3" w:rsidRDefault="00FC01F3">
      <w:pPr>
        <w:spacing w:before="0" w:after="0" w:line="240" w:lineRule="auto"/>
      </w:pPr>
      <w:r>
        <w:separator/>
      </w:r>
    </w:p>
  </w:endnote>
  <w:endnote w:type="continuationSeparator" w:id="0">
    <w:p w14:paraId="364F0310" w14:textId="77777777" w:rsidR="00FC01F3" w:rsidRDefault="00FC01F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8EF719" w14:textId="31476010" w:rsidR="00A97999" w:rsidRDefault="00000000">
    <w:pPr>
      <w:pStyle w:val="Footer"/>
    </w:pPr>
    <w:r>
      <w:rPr>
        <w:noProof/>
      </w:rPr>
      <w:pict w14:anchorId="378F420A">
        <v:line id="Straight Connector 19" o:spid="_x0000_s1028" style="position:absolute;z-index:-50331647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" strokecolor="#974706 [1609]" strokeweight=".35mm">
          <v:stroke endcap="round"/>
        </v:line>
      </w:pict>
    </w:r>
    <w:r>
      <w:rPr>
        <w:noProof/>
      </w:rPr>
      <w:pict w14:anchorId="412F7085">
        <v:rect id="Text Box 16" o:spid="_x0000_s1027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<v:textbox inset=".49mm,1.2mm,.49mm,.49mm">
            <w:txbxContent>
              <w:p w14:paraId="32641BC7" w14:textId="77777777" w:rsidR="00A97999" w:rsidRDefault="00AD0578">
                <w:pPr>
                  <w:pStyle w:val="FrameContents"/>
                  <w:spacing w:before="40" w:after="10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 xml:space="preserve">© SoftUni – </w:t>
                </w:r>
                <w:hyperlink r:id="rId1">
                  <w:r>
                    <w:rPr>
                      <w:rStyle w:val="1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  <w:bookmarkStart w:id="0" w:name="_Hlk24191091"/>
                <w:bookmarkEnd w:id="0"/>
              </w:p>
              <w:p w14:paraId="458A6088" w14:textId="77777777" w:rsidR="00A97999" w:rsidRDefault="00AD0578">
                <w:pPr>
                  <w:pStyle w:val="FrameContents"/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368EF97E" wp14:editId="26063A94">
                      <wp:extent cx="179705" cy="179705"/>
                      <wp:effectExtent l="0" t="0" r="0" b="0"/>
                      <wp:docPr id="4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8021781" wp14:editId="634CA49A">
                      <wp:extent cx="179705" cy="179705"/>
                      <wp:effectExtent l="0" t="0" r="0" b="0"/>
                      <wp:docPr id="5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0E5381A3" wp14:editId="34A10DF3">
                      <wp:extent cx="179705" cy="179705"/>
                      <wp:effectExtent l="0" t="0" r="0" b="0"/>
                      <wp:docPr id="6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5">
                                <a:hlinkClick r:id="rId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1A104E9" wp14:editId="39462C1F">
                      <wp:extent cx="179705" cy="179705"/>
                      <wp:effectExtent l="0" t="0" r="0" b="0"/>
                      <wp:docPr id="7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417740E" wp14:editId="22CC3247">
                      <wp:extent cx="179705" cy="179705"/>
                      <wp:effectExtent l="0" t="0" r="0" b="0"/>
                      <wp:docPr id="8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" name="Picture 7">
                                <a:hlinkClick r:id="rId10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</w:rPr>
                  <w:drawing>
                    <wp:inline distT="0" distB="0" distL="0" distR="0" wp14:anchorId="0EB18492" wp14:editId="4B37800C">
                      <wp:extent cx="179705" cy="179705"/>
                      <wp:effectExtent l="0" t="0" r="0" b="0"/>
                      <wp:docPr id="9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9" name="Picture 17">
                                <a:hlinkClick r:id="rId1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B38303E" wp14:editId="259F72DF">
                      <wp:extent cx="179705" cy="179705"/>
                      <wp:effectExtent l="0" t="0" r="0" b="0"/>
                      <wp:docPr id="10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/>
                              <a:srcRect l="-154" t="-74" r="-154" b="-74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71069F43" wp14:editId="2618CDC5">
                      <wp:extent cx="179705" cy="179705"/>
                      <wp:effectExtent l="0" t="0" r="0" b="0"/>
                      <wp:docPr id="11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09ABEEF" wp14:editId="6B9B8B6C">
                      <wp:extent cx="179705" cy="179705"/>
                      <wp:effectExtent l="0" t="0" r="0" b="0"/>
                      <wp:docPr id="12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" name="Picture 23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>
      <w:rPr>
        <w:noProof/>
      </w:rPr>
      <w:pict w14:anchorId="5B0859BB">
        <v:rect id="Text Box 6" o:spid="_x0000_s1026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<v:textbox inset=".49mm,0,0,0">
            <w:txbxContent>
              <w:p w14:paraId="49307D62" w14:textId="77777777" w:rsidR="00A97999" w:rsidRDefault="00AD0578">
                <w:pPr>
                  <w:pStyle w:val="FrameContents"/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color w:val="000000"/>
                    <w:sz w:val="17"/>
                    <w:szCs w:val="17"/>
                  </w:rPr>
                  <w:t>Follow us:</w:t>
                </w:r>
              </w:p>
            </w:txbxContent>
          </v:textbox>
        </v:rect>
      </w:pict>
    </w:r>
    <w:r>
      <w:rPr>
        <w:noProof/>
      </w:rPr>
      <w:pict w14:anchorId="063D8E48">
        <v:rect id="Text Box 4" o:spid="_x0000_s1025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<v:textbox inset="0,0,0,0">
            <w:txbxContent>
              <w:p w14:paraId="1222DB77" w14:textId="77777777" w:rsidR="00A97999" w:rsidRDefault="00AD0578">
                <w:pPr>
                  <w:pStyle w:val="FrameContents"/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color w:val="000000"/>
                    <w:sz w:val="18"/>
                    <w:szCs w:val="18"/>
                  </w:rPr>
                  <w:t xml:space="preserve">Page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PAGE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2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  <w:r>
                  <w:rPr>
                    <w:color w:val="000000"/>
                    <w:sz w:val="18"/>
                    <w:szCs w:val="18"/>
                  </w:rPr>
                  <w:t xml:space="preserve"> of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NUMPAGES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5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</w:p>
            </w:txbxContent>
          </v:textbox>
        </v:rect>
      </w:pict>
    </w:r>
    <w:r w:rsidR="00AD0578"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08C1D4" w14:textId="77777777" w:rsidR="00FC01F3" w:rsidRDefault="00FC01F3">
      <w:pPr>
        <w:spacing w:before="0" w:after="0" w:line="240" w:lineRule="auto"/>
      </w:pPr>
      <w:r>
        <w:separator/>
      </w:r>
    </w:p>
  </w:footnote>
  <w:footnote w:type="continuationSeparator" w:id="0">
    <w:p w14:paraId="78FF3D85" w14:textId="77777777" w:rsidR="00FC01F3" w:rsidRDefault="00FC01F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D4E9B"/>
    <w:multiLevelType w:val="hybridMultilevel"/>
    <w:tmpl w:val="C1F6AA70"/>
    <w:lvl w:ilvl="0" w:tplc="31A849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3C92D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1A37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7C37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BB216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2251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0C45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AEEB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6E88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CB71A3"/>
    <w:multiLevelType w:val="hybridMultilevel"/>
    <w:tmpl w:val="7A42D5FA"/>
    <w:lvl w:ilvl="0" w:tplc="7D0EF1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55224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2840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D05B8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DB883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42B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8C4A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D005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CC4A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D50D62"/>
    <w:multiLevelType w:val="hybridMultilevel"/>
    <w:tmpl w:val="17707E46"/>
    <w:lvl w:ilvl="0" w:tplc="BBA2E6E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7C4CAA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E27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B22B4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E8AB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8500B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8638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300C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C162D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F37B10"/>
    <w:multiLevelType w:val="hybridMultilevel"/>
    <w:tmpl w:val="B8B69CE0"/>
    <w:lvl w:ilvl="0" w:tplc="C1846F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0C6B8C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483D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20463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26A7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D5EE2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208C9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3C7F3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9B200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662FE2"/>
    <w:multiLevelType w:val="hybridMultilevel"/>
    <w:tmpl w:val="76DC40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6" w15:restartNumberingAfterBreak="0">
    <w:nsid w:val="444C4DB8"/>
    <w:multiLevelType w:val="hybridMultilevel"/>
    <w:tmpl w:val="9C002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8" w15:restartNumberingAfterBreak="0">
    <w:nsid w:val="5BA814A3"/>
    <w:multiLevelType w:val="hybridMultilevel"/>
    <w:tmpl w:val="AC967D54"/>
    <w:lvl w:ilvl="0" w:tplc="A24AA2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DC84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4679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8F3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9C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D86DC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5EF7F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85669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8062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B50285"/>
    <w:multiLevelType w:val="hybridMultilevel"/>
    <w:tmpl w:val="B0229472"/>
    <w:lvl w:ilvl="0" w:tplc="3FC86E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52B9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98DD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30D5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C487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D428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6C29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14D9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2E04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395828"/>
    <w:multiLevelType w:val="hybridMultilevel"/>
    <w:tmpl w:val="5CFA4C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411CA2"/>
    <w:multiLevelType w:val="multilevel"/>
    <w:tmpl w:val="3B2C57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2" w15:restartNumberingAfterBreak="0">
    <w:nsid w:val="7CD12DC2"/>
    <w:multiLevelType w:val="hybridMultilevel"/>
    <w:tmpl w:val="445AC4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EF75B3"/>
    <w:multiLevelType w:val="hybridMultilevel"/>
    <w:tmpl w:val="FC862C84"/>
    <w:lvl w:ilvl="0" w:tplc="2100457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7"/>
  </w:num>
  <w:num w:numId="2" w16cid:durableId="908541172">
    <w:abstractNumId w:val="5"/>
  </w:num>
  <w:num w:numId="3" w16cid:durableId="1590699553">
    <w:abstractNumId w:val="9"/>
  </w:num>
  <w:num w:numId="4" w16cid:durableId="2007440901">
    <w:abstractNumId w:val="11"/>
  </w:num>
  <w:num w:numId="5" w16cid:durableId="1811435432">
    <w:abstractNumId w:val="4"/>
  </w:num>
  <w:num w:numId="6" w16cid:durableId="1328905293">
    <w:abstractNumId w:val="10"/>
  </w:num>
  <w:num w:numId="7" w16cid:durableId="116534513">
    <w:abstractNumId w:val="7"/>
  </w:num>
  <w:num w:numId="8" w16cid:durableId="1360663462">
    <w:abstractNumId w:val="12"/>
  </w:num>
  <w:num w:numId="9" w16cid:durableId="1838499399">
    <w:abstractNumId w:val="6"/>
  </w:num>
  <w:num w:numId="10" w16cid:durableId="82647106">
    <w:abstractNumId w:val="8"/>
  </w:num>
  <w:num w:numId="11" w16cid:durableId="956765195">
    <w:abstractNumId w:val="1"/>
  </w:num>
  <w:num w:numId="12" w16cid:durableId="1935475380">
    <w:abstractNumId w:val="2"/>
  </w:num>
  <w:num w:numId="13" w16cid:durableId="944532608">
    <w:abstractNumId w:val="0"/>
  </w:num>
  <w:num w:numId="14" w16cid:durableId="1227448680">
    <w:abstractNumId w:val="3"/>
  </w:num>
  <w:num w:numId="15" w16cid:durableId="312373095">
    <w:abstractNumId w:val="1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autoHyphenation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11944"/>
    <w:rsid w:val="0001672E"/>
    <w:rsid w:val="000179E9"/>
    <w:rsid w:val="00020122"/>
    <w:rsid w:val="000243D5"/>
    <w:rsid w:val="00027211"/>
    <w:rsid w:val="00031915"/>
    <w:rsid w:val="00033C7D"/>
    <w:rsid w:val="0003743F"/>
    <w:rsid w:val="000458E5"/>
    <w:rsid w:val="00052BDF"/>
    <w:rsid w:val="00054668"/>
    <w:rsid w:val="000626C7"/>
    <w:rsid w:val="00073A03"/>
    <w:rsid w:val="000756E6"/>
    <w:rsid w:val="000979D8"/>
    <w:rsid w:val="000A63EB"/>
    <w:rsid w:val="000A64A4"/>
    <w:rsid w:val="000A675C"/>
    <w:rsid w:val="000B7BE5"/>
    <w:rsid w:val="000C315F"/>
    <w:rsid w:val="000D4547"/>
    <w:rsid w:val="000D4D3A"/>
    <w:rsid w:val="000D7D43"/>
    <w:rsid w:val="000E1E4F"/>
    <w:rsid w:val="000F11F4"/>
    <w:rsid w:val="00102DF4"/>
    <w:rsid w:val="0010471C"/>
    <w:rsid w:val="00112C76"/>
    <w:rsid w:val="00117657"/>
    <w:rsid w:val="001203C4"/>
    <w:rsid w:val="001340F4"/>
    <w:rsid w:val="0014123B"/>
    <w:rsid w:val="00144714"/>
    <w:rsid w:val="00147000"/>
    <w:rsid w:val="001619C4"/>
    <w:rsid w:val="00162971"/>
    <w:rsid w:val="00164874"/>
    <w:rsid w:val="00164ACE"/>
    <w:rsid w:val="00164D6A"/>
    <w:rsid w:val="001868FB"/>
    <w:rsid w:val="001A4F84"/>
    <w:rsid w:val="001B0489"/>
    <w:rsid w:val="001B0B5A"/>
    <w:rsid w:val="001B2976"/>
    <w:rsid w:val="001B525B"/>
    <w:rsid w:val="001B64F5"/>
    <w:rsid w:val="001D26D3"/>
    <w:rsid w:val="001E77B5"/>
    <w:rsid w:val="001F13DA"/>
    <w:rsid w:val="001F1CD2"/>
    <w:rsid w:val="001F28F1"/>
    <w:rsid w:val="00203031"/>
    <w:rsid w:val="00206545"/>
    <w:rsid w:val="0021715C"/>
    <w:rsid w:val="00220FCA"/>
    <w:rsid w:val="002430BF"/>
    <w:rsid w:val="00252B2D"/>
    <w:rsid w:val="00261A6E"/>
    <w:rsid w:val="00261C8F"/>
    <w:rsid w:val="00262C81"/>
    <w:rsid w:val="0026456E"/>
    <w:rsid w:val="00265A71"/>
    <w:rsid w:val="00267678"/>
    <w:rsid w:val="00267899"/>
    <w:rsid w:val="00267A2C"/>
    <w:rsid w:val="00274CA8"/>
    <w:rsid w:val="00285768"/>
    <w:rsid w:val="00286878"/>
    <w:rsid w:val="002934FE"/>
    <w:rsid w:val="002977F1"/>
    <w:rsid w:val="002A60C9"/>
    <w:rsid w:val="002B0DCF"/>
    <w:rsid w:val="002B779F"/>
    <w:rsid w:val="002C06C7"/>
    <w:rsid w:val="002C17DD"/>
    <w:rsid w:val="002D1929"/>
    <w:rsid w:val="002D1E56"/>
    <w:rsid w:val="002D3702"/>
    <w:rsid w:val="002D3C00"/>
    <w:rsid w:val="002D4014"/>
    <w:rsid w:val="002E56B5"/>
    <w:rsid w:val="002E705A"/>
    <w:rsid w:val="002F0BEA"/>
    <w:rsid w:val="002F7A98"/>
    <w:rsid w:val="0030197D"/>
    <w:rsid w:val="00312CE4"/>
    <w:rsid w:val="00315AEB"/>
    <w:rsid w:val="00337CCD"/>
    <w:rsid w:val="0034212A"/>
    <w:rsid w:val="00342D38"/>
    <w:rsid w:val="0034795C"/>
    <w:rsid w:val="00351B5E"/>
    <w:rsid w:val="003574A8"/>
    <w:rsid w:val="00360431"/>
    <w:rsid w:val="00360F5B"/>
    <w:rsid w:val="0036164B"/>
    <w:rsid w:val="003875EA"/>
    <w:rsid w:val="0039382F"/>
    <w:rsid w:val="003B2B05"/>
    <w:rsid w:val="003C3702"/>
    <w:rsid w:val="003E150C"/>
    <w:rsid w:val="003E6DE1"/>
    <w:rsid w:val="003F1665"/>
    <w:rsid w:val="003F7B34"/>
    <w:rsid w:val="00402CED"/>
    <w:rsid w:val="00414A3F"/>
    <w:rsid w:val="0042038D"/>
    <w:rsid w:val="004225DA"/>
    <w:rsid w:val="00422F3C"/>
    <w:rsid w:val="00432B98"/>
    <w:rsid w:val="00445099"/>
    <w:rsid w:val="00447E8C"/>
    <w:rsid w:val="00450B23"/>
    <w:rsid w:val="00452DDA"/>
    <w:rsid w:val="00453FAB"/>
    <w:rsid w:val="00455CF4"/>
    <w:rsid w:val="00461E37"/>
    <w:rsid w:val="00466E74"/>
    <w:rsid w:val="00472328"/>
    <w:rsid w:val="00483471"/>
    <w:rsid w:val="004854AC"/>
    <w:rsid w:val="0048689F"/>
    <w:rsid w:val="00487623"/>
    <w:rsid w:val="00490381"/>
    <w:rsid w:val="004A5B9F"/>
    <w:rsid w:val="004C13A7"/>
    <w:rsid w:val="004D34B1"/>
    <w:rsid w:val="004D5D50"/>
    <w:rsid w:val="004E4168"/>
    <w:rsid w:val="004F0229"/>
    <w:rsid w:val="004F32BA"/>
    <w:rsid w:val="004F3BED"/>
    <w:rsid w:val="004F7FCE"/>
    <w:rsid w:val="00500A40"/>
    <w:rsid w:val="0050309F"/>
    <w:rsid w:val="00510C26"/>
    <w:rsid w:val="0052039D"/>
    <w:rsid w:val="0052145D"/>
    <w:rsid w:val="00521C68"/>
    <w:rsid w:val="00522D28"/>
    <w:rsid w:val="00527219"/>
    <w:rsid w:val="00535711"/>
    <w:rsid w:val="00536374"/>
    <w:rsid w:val="00540236"/>
    <w:rsid w:val="00542C83"/>
    <w:rsid w:val="00544032"/>
    <w:rsid w:val="005516C6"/>
    <w:rsid w:val="0055199D"/>
    <w:rsid w:val="0055464A"/>
    <w:rsid w:val="0056749C"/>
    <w:rsid w:val="00591118"/>
    <w:rsid w:val="005A1D76"/>
    <w:rsid w:val="005A4199"/>
    <w:rsid w:val="005A5571"/>
    <w:rsid w:val="005B451F"/>
    <w:rsid w:val="005C194D"/>
    <w:rsid w:val="005D2DA0"/>
    <w:rsid w:val="005D54B5"/>
    <w:rsid w:val="005D5D58"/>
    <w:rsid w:val="005D6035"/>
    <w:rsid w:val="005D799A"/>
    <w:rsid w:val="005D7E2D"/>
    <w:rsid w:val="005E0DE7"/>
    <w:rsid w:val="005F1087"/>
    <w:rsid w:val="006055B8"/>
    <w:rsid w:val="00623BDE"/>
    <w:rsid w:val="006263FC"/>
    <w:rsid w:val="00627BC8"/>
    <w:rsid w:val="0063448E"/>
    <w:rsid w:val="00635C50"/>
    <w:rsid w:val="00637712"/>
    <w:rsid w:val="00643347"/>
    <w:rsid w:val="00645BA8"/>
    <w:rsid w:val="00656D09"/>
    <w:rsid w:val="00665AF3"/>
    <w:rsid w:val="00665F93"/>
    <w:rsid w:val="0066691D"/>
    <w:rsid w:val="00670507"/>
    <w:rsid w:val="006727AA"/>
    <w:rsid w:val="00683AF4"/>
    <w:rsid w:val="00686A37"/>
    <w:rsid w:val="00690F25"/>
    <w:rsid w:val="006B06E7"/>
    <w:rsid w:val="006B4A9B"/>
    <w:rsid w:val="006C2104"/>
    <w:rsid w:val="006C48FF"/>
    <w:rsid w:val="006C5E4F"/>
    <w:rsid w:val="006D3FA8"/>
    <w:rsid w:val="006F2C7A"/>
    <w:rsid w:val="00701587"/>
    <w:rsid w:val="00704CDC"/>
    <w:rsid w:val="00707FBF"/>
    <w:rsid w:val="0071793C"/>
    <w:rsid w:val="00720AE0"/>
    <w:rsid w:val="007424A5"/>
    <w:rsid w:val="00752305"/>
    <w:rsid w:val="00764470"/>
    <w:rsid w:val="007674B6"/>
    <w:rsid w:val="00771E0E"/>
    <w:rsid w:val="0078359F"/>
    <w:rsid w:val="00787097"/>
    <w:rsid w:val="0079044A"/>
    <w:rsid w:val="007937EF"/>
    <w:rsid w:val="007949C8"/>
    <w:rsid w:val="0079504C"/>
    <w:rsid w:val="00796052"/>
    <w:rsid w:val="007A180F"/>
    <w:rsid w:val="007A4561"/>
    <w:rsid w:val="007B1959"/>
    <w:rsid w:val="007B47C0"/>
    <w:rsid w:val="007B5BE5"/>
    <w:rsid w:val="007C22EA"/>
    <w:rsid w:val="007C26F0"/>
    <w:rsid w:val="007D036F"/>
    <w:rsid w:val="007D0AA9"/>
    <w:rsid w:val="007D48D6"/>
    <w:rsid w:val="007E3F8B"/>
    <w:rsid w:val="007E415D"/>
    <w:rsid w:val="007E65CE"/>
    <w:rsid w:val="007F4326"/>
    <w:rsid w:val="008040DA"/>
    <w:rsid w:val="008074EB"/>
    <w:rsid w:val="00810210"/>
    <w:rsid w:val="00810B5F"/>
    <w:rsid w:val="00810F8D"/>
    <w:rsid w:val="00824280"/>
    <w:rsid w:val="008266A4"/>
    <w:rsid w:val="00842F73"/>
    <w:rsid w:val="00843913"/>
    <w:rsid w:val="0084607A"/>
    <w:rsid w:val="00853A78"/>
    <w:rsid w:val="00863D3D"/>
    <w:rsid w:val="008755CE"/>
    <w:rsid w:val="008900A1"/>
    <w:rsid w:val="00890786"/>
    <w:rsid w:val="00896E7D"/>
    <w:rsid w:val="008A238D"/>
    <w:rsid w:val="008A5442"/>
    <w:rsid w:val="008B2C1F"/>
    <w:rsid w:val="008B5255"/>
    <w:rsid w:val="008C2552"/>
    <w:rsid w:val="008C3247"/>
    <w:rsid w:val="008C7833"/>
    <w:rsid w:val="008D131F"/>
    <w:rsid w:val="008D47FD"/>
    <w:rsid w:val="008D7395"/>
    <w:rsid w:val="008E3EF7"/>
    <w:rsid w:val="008E54FA"/>
    <w:rsid w:val="008F59B4"/>
    <w:rsid w:val="00915B47"/>
    <w:rsid w:val="009222C7"/>
    <w:rsid w:val="0092300F"/>
    <w:rsid w:val="00923D38"/>
    <w:rsid w:val="009242EA"/>
    <w:rsid w:val="009305A6"/>
    <w:rsid w:val="009309D0"/>
    <w:rsid w:val="00937D60"/>
    <w:rsid w:val="00944E1E"/>
    <w:rsid w:val="00950D7B"/>
    <w:rsid w:val="00961B1F"/>
    <w:rsid w:val="009674B4"/>
    <w:rsid w:val="00975D8B"/>
    <w:rsid w:val="00981B0F"/>
    <w:rsid w:val="00984D6C"/>
    <w:rsid w:val="009A0EC6"/>
    <w:rsid w:val="009D7D04"/>
    <w:rsid w:val="009E57F4"/>
    <w:rsid w:val="009F2908"/>
    <w:rsid w:val="009F3187"/>
    <w:rsid w:val="009F333C"/>
    <w:rsid w:val="009F6458"/>
    <w:rsid w:val="009F64DB"/>
    <w:rsid w:val="00A06ECA"/>
    <w:rsid w:val="00A21BB6"/>
    <w:rsid w:val="00A305AF"/>
    <w:rsid w:val="00A31D88"/>
    <w:rsid w:val="00A371EF"/>
    <w:rsid w:val="00A421F2"/>
    <w:rsid w:val="00A44C9C"/>
    <w:rsid w:val="00A45E91"/>
    <w:rsid w:val="00A551FB"/>
    <w:rsid w:val="00A559FA"/>
    <w:rsid w:val="00A6187A"/>
    <w:rsid w:val="00A63979"/>
    <w:rsid w:val="00A64CF1"/>
    <w:rsid w:val="00A66A73"/>
    <w:rsid w:val="00A71C90"/>
    <w:rsid w:val="00A71D01"/>
    <w:rsid w:val="00A84957"/>
    <w:rsid w:val="00A97567"/>
    <w:rsid w:val="00A97999"/>
    <w:rsid w:val="00AA39EA"/>
    <w:rsid w:val="00AA7E7E"/>
    <w:rsid w:val="00AA7F75"/>
    <w:rsid w:val="00AB1332"/>
    <w:rsid w:val="00AB1D2B"/>
    <w:rsid w:val="00AB64C0"/>
    <w:rsid w:val="00AC1671"/>
    <w:rsid w:val="00AC65DB"/>
    <w:rsid w:val="00AD0578"/>
    <w:rsid w:val="00AE26A4"/>
    <w:rsid w:val="00B102CE"/>
    <w:rsid w:val="00B11BC7"/>
    <w:rsid w:val="00B219EE"/>
    <w:rsid w:val="00B251D0"/>
    <w:rsid w:val="00B26BFD"/>
    <w:rsid w:val="00B279DD"/>
    <w:rsid w:val="00B31D1A"/>
    <w:rsid w:val="00B34DB9"/>
    <w:rsid w:val="00B43F42"/>
    <w:rsid w:val="00B46920"/>
    <w:rsid w:val="00B47023"/>
    <w:rsid w:val="00B471C0"/>
    <w:rsid w:val="00B51026"/>
    <w:rsid w:val="00B65B82"/>
    <w:rsid w:val="00B76FDC"/>
    <w:rsid w:val="00BA3524"/>
    <w:rsid w:val="00BB0946"/>
    <w:rsid w:val="00BB0E0A"/>
    <w:rsid w:val="00BB1A0A"/>
    <w:rsid w:val="00BC232D"/>
    <w:rsid w:val="00BC531F"/>
    <w:rsid w:val="00BC5968"/>
    <w:rsid w:val="00BC60CE"/>
    <w:rsid w:val="00BC66CB"/>
    <w:rsid w:val="00BC6D21"/>
    <w:rsid w:val="00BE1679"/>
    <w:rsid w:val="00BE33EA"/>
    <w:rsid w:val="00BE7DD6"/>
    <w:rsid w:val="00BF0EB5"/>
    <w:rsid w:val="00BF52FF"/>
    <w:rsid w:val="00BF56F2"/>
    <w:rsid w:val="00C007D1"/>
    <w:rsid w:val="00C07C5B"/>
    <w:rsid w:val="00C17C37"/>
    <w:rsid w:val="00C20F7A"/>
    <w:rsid w:val="00C22C92"/>
    <w:rsid w:val="00C3681B"/>
    <w:rsid w:val="00C41545"/>
    <w:rsid w:val="00C76CB2"/>
    <w:rsid w:val="00C801F9"/>
    <w:rsid w:val="00C85EB8"/>
    <w:rsid w:val="00C945D3"/>
    <w:rsid w:val="00C97A2A"/>
    <w:rsid w:val="00CA2803"/>
    <w:rsid w:val="00CA2DB4"/>
    <w:rsid w:val="00CA5D43"/>
    <w:rsid w:val="00CA6320"/>
    <w:rsid w:val="00CA70AB"/>
    <w:rsid w:val="00CB1F09"/>
    <w:rsid w:val="00CB50CC"/>
    <w:rsid w:val="00CC0163"/>
    <w:rsid w:val="00CD2DD4"/>
    <w:rsid w:val="00CD4776"/>
    <w:rsid w:val="00CE54ED"/>
    <w:rsid w:val="00CF6371"/>
    <w:rsid w:val="00D03AAC"/>
    <w:rsid w:val="00D05788"/>
    <w:rsid w:val="00D14B2C"/>
    <w:rsid w:val="00D22B9E"/>
    <w:rsid w:val="00D322B0"/>
    <w:rsid w:val="00D356B2"/>
    <w:rsid w:val="00D368E5"/>
    <w:rsid w:val="00D42A40"/>
    <w:rsid w:val="00D46342"/>
    <w:rsid w:val="00D508F7"/>
    <w:rsid w:val="00D53F2A"/>
    <w:rsid w:val="00D61F66"/>
    <w:rsid w:val="00D63CBD"/>
    <w:rsid w:val="00D664CF"/>
    <w:rsid w:val="00D70785"/>
    <w:rsid w:val="00D9073C"/>
    <w:rsid w:val="00DA2EF0"/>
    <w:rsid w:val="00DB260C"/>
    <w:rsid w:val="00DB5FBF"/>
    <w:rsid w:val="00DC002B"/>
    <w:rsid w:val="00DC2D39"/>
    <w:rsid w:val="00DE0669"/>
    <w:rsid w:val="00DE0B5A"/>
    <w:rsid w:val="00DE31E8"/>
    <w:rsid w:val="00DF7D1F"/>
    <w:rsid w:val="00E073F2"/>
    <w:rsid w:val="00E234A7"/>
    <w:rsid w:val="00E321B5"/>
    <w:rsid w:val="00E56910"/>
    <w:rsid w:val="00E60F71"/>
    <w:rsid w:val="00E65C5D"/>
    <w:rsid w:val="00E908B7"/>
    <w:rsid w:val="00E9321E"/>
    <w:rsid w:val="00E937E1"/>
    <w:rsid w:val="00E946B4"/>
    <w:rsid w:val="00EA1328"/>
    <w:rsid w:val="00EA31EF"/>
    <w:rsid w:val="00EA3DBF"/>
    <w:rsid w:val="00EB25DB"/>
    <w:rsid w:val="00EB570B"/>
    <w:rsid w:val="00EC6585"/>
    <w:rsid w:val="00ED0748"/>
    <w:rsid w:val="00ED470D"/>
    <w:rsid w:val="00ED4E38"/>
    <w:rsid w:val="00ED6E52"/>
    <w:rsid w:val="00EE106E"/>
    <w:rsid w:val="00EE4032"/>
    <w:rsid w:val="00EE7815"/>
    <w:rsid w:val="00EE7893"/>
    <w:rsid w:val="00EF5068"/>
    <w:rsid w:val="00F06159"/>
    <w:rsid w:val="00F0755C"/>
    <w:rsid w:val="00F21A34"/>
    <w:rsid w:val="00F27467"/>
    <w:rsid w:val="00F27686"/>
    <w:rsid w:val="00F317B0"/>
    <w:rsid w:val="00F41B6B"/>
    <w:rsid w:val="00F56AE3"/>
    <w:rsid w:val="00F731D0"/>
    <w:rsid w:val="00F77A68"/>
    <w:rsid w:val="00F82D88"/>
    <w:rsid w:val="00F919CE"/>
    <w:rsid w:val="00F91FD1"/>
    <w:rsid w:val="00FA0396"/>
    <w:rsid w:val="00FA077C"/>
    <w:rsid w:val="00FA0A95"/>
    <w:rsid w:val="00FC01F3"/>
    <w:rsid w:val="00FD2F71"/>
    <w:rsid w:val="00FD4F0F"/>
    <w:rsid w:val="00FE6CC4"/>
    <w:rsid w:val="00FF42C0"/>
    <w:rsid w:val="00FF4DA7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A230C4"/>
  <w15:docId w15:val="{1AE10C3D-5AD6-445E-BDBB-B36796C5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0F4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  <w:style w:type="table" w:customStyle="1" w:styleId="TableGrid0">
    <w:name w:val="TableGrid"/>
    <w:rsid w:val="00EE4032"/>
    <w:pPr>
      <w:suppressAutoHyphens w:val="0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4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57419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971412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403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3565434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4117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2414312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311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473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6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8534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3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194259">
          <w:marLeft w:val="269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2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23742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3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9536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830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5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55237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14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95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67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5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42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9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ata-Operations-in-Django-with-Queries-Lab/43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6</TotalTime>
  <Pages>3</Pages>
  <Words>289</Words>
  <Characters>2177</Characters>
  <Application>Microsoft Office Word</Application>
  <DocSecurity>0</DocSecurity>
  <Lines>87</Lines>
  <Paragraphs>8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/>
  <cp:lastModifiedBy>Velina Genova</cp:lastModifiedBy>
  <cp:revision>123</cp:revision>
  <cp:lastPrinted>2015-10-26T22:35:00Z</cp:lastPrinted>
  <dcterms:created xsi:type="dcterms:W3CDTF">2023-07-13T14:16:00Z</dcterms:created>
  <dcterms:modified xsi:type="dcterms:W3CDTF">2025-07-30T11:1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